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hem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[Hiring Manager's Name]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Bangkok, Thailand</w:t>
      </w:r>
    </w:p>
    <w:p>
      <w:pPr>
        <w:pStyle w:val="BodyText"/>
      </w:pPr>
      <w:r>
        <w:t xml:space="preserve">Dear [Hiring Manager's Name],</w:t>
      </w:r>
    </w:p>
    <w:p>
      <w:pPr>
        <w:pStyle w:val="BodyText"/>
      </w:pPr>
      <w:r>
        <w:t xml:space="preserve">I am writing to express my interest in the Chemist position at your esteemed organization in Bangkok, Thailand. As a dedicated and passionate chemist with over [X years] of experience in [specific field, e.g., pharmaceuticals, materials science, environmental analysis], I am eager to contribute my expertise to a dynamic team in one of Asia’s most vibrant and rapidly evolving scientific hubs. Bangkok’s reputation as a center for innovation and its growing emphasis on sustainable development align perfectly with my professional goals and technical skills. I am particularly excited about the opportunity to apply my knowledge of chemical processes, analytical techniques, and research methodologies in this unique setting.</w:t>
      </w:r>
    </w:p>
    <w:p>
      <w:pPr>
        <w:pStyle w:val="BodyText"/>
      </w:pPr>
      <w:r>
        <w:t xml:space="preserve">My academic background in [Chemistry Degree, e.g., Bachelor’s/Master’s/PhD in Chemistry] from [University Name] has provided me with a strong foundation in both theoretical and applied chemistry. During my studies, I focused on [specific areas, e.g., organic synthesis, analytical spectroscopy, or environmental chemistry], which equipped me with the analytical thinking and problem-solving skills essential for success in a laboratory environment. Over the years, I have worked in various roles that require precision, attention to detail, and a commitment to excellence—whether it was developing new chemical formulations for [industry sector] or optimizing existing processes to enhance efficiency and safety.</w:t>
      </w:r>
    </w:p>
    <w:p>
      <w:pPr>
        <w:pStyle w:val="BodyText"/>
      </w:pPr>
      <w:r>
        <w:t xml:space="preserve">What sets me apart as a Chemist is my ability to combine technical expertise with adaptability. For instance, during my time at [Previous Company Name], I led a project to analyze the composition of [specific product or material], which required not only advanced analytical techniques like GC-MS and HPLC but also collaboration with cross-functional teams to ensure compliance with industry standards. This experience reinforced my understanding of how chemistry intersects with real-world challenges, from product development to environmental sustainability. I am particularly drawn to the opportunity in Bangkok, where the demand for innovative chemical solutions is growing across sectors such as pharmaceuticals, agriculture, and renewable energy.</w:t>
      </w:r>
    </w:p>
    <w:p>
      <w:pPr>
        <w:pStyle w:val="BodyText"/>
      </w:pPr>
      <w:r>
        <w:t xml:space="preserve">Bangkok’s unique position as a gateway between Southeast Asia and global markets makes it an ideal location for a Chemist to thrive. The city’s commitment to advancing scientific research and its thriving industrial landscape offer endless possibilities for impactful work. I am especially interested in contributing to projects that align with Thailand’s National Strategic Plan, which emphasizes sustainable development and technological innovation. Whether it is supporting the production of high-quality pharmaceuticals or developing eco-friendly materials, I am eager to leverage my skills to address local and global challenges.</w:t>
      </w:r>
    </w:p>
    <w:p>
      <w:pPr>
        <w:pStyle w:val="BodyText"/>
      </w:pPr>
      <w:r>
        <w:t xml:space="preserve">In addition to my technical proficiency, I bring a strong work ethic and a collaborative spirit. My previous roles have required me to work in fast-paced environments, often under tight deadlines, while maintaining the highest standards of accuracy and integrity. For example, during my tenure at [Previous Company Name], I implemented a new quality control protocol that reduced errors by [X]% and improved customer satisfaction. I also have experience mentoring junior scientists and sharing knowledge through workshops, which has further strengthened my ability to communicate complex scientific concepts effectively.</w:t>
      </w:r>
    </w:p>
    <w:p>
      <w:pPr>
        <w:pStyle w:val="BodyText"/>
      </w:pPr>
      <w:r>
        <w:t xml:space="preserve">I am particularly drawn to the opportunity in Bangkok because of its rich cultural heritage and the potential for professional growth. As a Chemist, I am keen to immerse myself in the local scientific community and collaborate with experts who are shaping the future of chemistry in this region. I believe that working in Thailand will not only allow me to expand my technical skills but also provide a platform to contribute to meaningful projects that have a tangible impact on society.</w:t>
      </w:r>
    </w:p>
    <w:p>
      <w:pPr>
        <w:pStyle w:val="BodyText"/>
      </w:pPr>
      <w:r>
        <w:t xml:space="preserve">My motivation as a Chemist is driven by the desire to make discoveries that improve lives. Whether it is creating safer chemical products, advancing environmental conservation efforts, or supporting medical breakthroughs, I am committed to using my expertise for the greater good. I am confident that my background in [specific areas] and my passion for chemistry will enable me to make a valuable contribution to your team in Bangkok.</w:t>
      </w:r>
    </w:p>
    <w:p>
      <w:pPr>
        <w:pStyle w:val="BodyText"/>
      </w:pPr>
      <w:r>
        <w:t xml:space="preserve">Thank you for considering my application. I would welcome the opportunity to discuss how my skills and experiences align with the needs of your organization. Please feel free to contact me at [Your Phone Number] or [Your Email Address] at your earliest convenience. I look forward to the possibility of contributing to a future where chemistry continues to drive innovation and progress in Thailand and beyond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Chemist Position in Thailand Bangkok</dc:title>
  <dc:creator/>
  <dc:language>en</dc:language>
  <cp:keywords/>
  <dcterms:created xsi:type="dcterms:W3CDTF">2026-07-21T10:33:59Z</dcterms:created>
  <dcterms:modified xsi:type="dcterms:W3CDTF">2026-07-21T1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